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Industrial</w:t>
      </w:r>
      <w:r>
        <w:t xml:space="preserve"> </w:t>
      </w:r>
      <w:r>
        <w:t xml:space="preserve">Engineer</w:t>
      </w:r>
      <w:r>
        <w:t xml:space="preserve"> </w:t>
      </w:r>
      <w:r>
        <w:t xml:space="preserve">in</w:t>
      </w:r>
      <w:r>
        <w:t xml:space="preserve"> </w:t>
      </w:r>
      <w:r>
        <w:t xml:space="preserve">Qatar</w:t>
      </w:r>
      <w:r>
        <w:t xml:space="preserve"> </w:t>
      </w:r>
      <w:r>
        <w:t xml:space="preserve">Doha</w:t>
      </w:r>
    </w:p>
    <w:bookmarkStart w:id="21" w:name="Xd67b8ec718ef05755c1780e2aceb0bbe492beed"/>
    <w:p>
      <w:pPr>
        <w:pStyle w:val="Heading1"/>
      </w:pPr>
      <w:r>
        <w:t xml:space="preserve">Internship Application Letter for Industrial Engineer Position</w:t>
      </w:r>
    </w:p>
    <w:p>
      <w:pPr>
        <w:pStyle w:val="FirstParagraph"/>
      </w:pPr>
      <w:r>
        <w:t xml:space="preserve">[Your Full Name]</w:t>
      </w:r>
      <w:r>
        <w:br/>
      </w:r>
      <w:r>
        <w:t xml:space="preserve">[Your Address]</w:t>
      </w:r>
      <w:r>
        <w:br/>
      </w:r>
      <w:r>
        <w:t xml:space="preserve">[City, Postal Code]</w:t>
      </w:r>
      <w:r>
        <w:br/>
      </w:r>
      <w:r>
        <w:t xml:space="preserve">[Email Address]</w:t>
      </w:r>
      <w:r>
        <w:br/>
      </w:r>
      <w:r>
        <w:t xml:space="preserve">[Phone Number]</w:t>
      </w:r>
      <w:r>
        <w:br/>
      </w:r>
      <w:r>
        <w:t xml:space="preserve">[Date]</w:t>
      </w:r>
    </w:p>
    <w:p>
      <w:pPr>
        <w:pStyle w:val="BodyText"/>
      </w:pPr>
      <w:r>
        <w:t xml:space="preserve">Hiring Manager</w:t>
      </w:r>
      <w:r>
        <w:br/>
      </w:r>
      <w:r>
        <w:t xml:space="preserve">Industrial Engineering Department</w:t>
      </w:r>
      <w:r>
        <w:br/>
      </w:r>
      <w:r>
        <w:t xml:space="preserve">Qatar Doha-based Organization (e.g., Qatargas, Oryx GTL, or Major Construction Firm)</w:t>
      </w:r>
      <w:r>
        <w:br/>
      </w:r>
      <w:r>
        <w:t xml:space="preserve">Doha, Qatar</w:t>
      </w:r>
    </w:p>
    <w:bookmarkStart w:id="20" w:name="X14ff9f97214991b69ad1a4c3b88198b43c6a63e"/>
    <w:p>
      <w:pPr>
        <w:pStyle w:val="Heading2"/>
      </w:pPr>
      <w:r>
        <w:t xml:space="preserve">Subject: Application for Industrial Engineering Internship Position in Qatar Doha</w:t>
      </w:r>
    </w:p>
    <w:p>
      <w:pPr>
        <w:pStyle w:val="FirstParagraph"/>
      </w:pPr>
      <w:r>
        <w:t xml:space="preserve">Dear Hiring Manager,</w:t>
      </w:r>
    </w:p>
    <w:p>
      <w:pPr>
        <w:pStyle w:val="BodyText"/>
      </w:pPr>
      <w:r>
        <w:t xml:space="preserve">I am writing to express my enthusiastic interest in the Industrial Engineer Internship position within your esteemed organization, as advertised on [Platform where you saw the posting, e.g., LinkedIn, Qatar University Career Portal]. As a highly motivated and results-driven student pursuing a Bachelor of Science in Industrial Engineering at [Your University], I am eager to contribute my academic knowledge, technical skills, and passion for operational excellence to the dynamic industrial landscape of Qatar Doha. This Internship Application Letter serves as my formal expression of intent to join your team and support Qatar’s vision for sustainable industrial advancement through innovative engineering solutions.</w:t>
      </w:r>
    </w:p>
    <w:p>
      <w:pPr>
        <w:pStyle w:val="BodyText"/>
      </w:pPr>
      <w:r>
        <w:t xml:space="preserve">My academic journey has been meticulously aligned with the core principles essential for success in Industrial Engineering. Coursework such as Production Systems Analysis, Supply Chain Management, Lean Six Sigma Methodology, Operations Research, and Ergonomics has equipped me with a robust theoretical foundation. I have actively applied these concepts through projects including the optimization of a simulated manufacturing cell at [Your University], where I reduced theoretical cycle time by 18% using Value Stream Mapping and implemented a Just-in-Time inventory model to minimize waste. Furthermore, my proficiency in industry-standard software—including AutoCAD for facility layout design, SAP for supply chain simulation, and Minitab for statistical process control—ensures I can immediately contribute to data-driven decision-making processes critical within Qatar’s evolving industrial sector.</w:t>
      </w:r>
    </w:p>
    <w:p>
      <w:pPr>
        <w:pStyle w:val="BodyText"/>
      </w:pPr>
      <w:r>
        <w:t xml:space="preserve">What truly sets me apart is my deep understanding of the unique operational challenges and opportunities present in Qatar Doha. I have closely followed how local industries, particularly those in energy (LNG processing), construction (Lusail City development), and logistics (Hamad International Airport operations), are leveraging industrial engineering to enhance productivity, safety, and sustainability. Qatar’s National Vision 2030 emphasizes the strategic importance of efficient industrial operations as a pillar of economic diversification. I am particularly inspired by your organization's commitment to [Mention a specific project, initiative, or value from the company website, e.g., "sustainable supply chain practices," "innovative automation in petrochemical facilities," or "workforce development programs"] – this alignment fuels my desire to apply my skills within the Qatar Doha context. I am not merely seeking an internship; I am eager to immerse myself in the specific operational environment where industrial engineering directly impacts national progress.</w:t>
      </w:r>
    </w:p>
    <w:p>
      <w:pPr>
        <w:pStyle w:val="BodyText"/>
      </w:pPr>
      <w:r>
        <w:t xml:space="preserve">My practical experience further reinforces my readiness for this Industrial Engineer Internship. As a summer intern at [Local/International Company Name] in [City/Country], I supported the maintenance team in analyzing equipment failure data using Root Cause Analysis, leading to a 12% reduction in unplanned downtime for a critical assembly line. This involved collaborating with cross-functional teams – an experience that honed my communication and teamwork abilities within diverse cultural settings, crucial for thriving in Qatar’s international business environment. I am also fluent in English and possess basic proficiency in Arabic [Optional: Add if applicable], enabling me to engage effectively with local stakeholders and understand the cultural nuances of workplace dynamics in Doha.</w:t>
      </w:r>
    </w:p>
    <w:p>
      <w:pPr>
        <w:pStyle w:val="BodyText"/>
      </w:pPr>
      <w:r>
        <w:t xml:space="preserve">Qatar Doha represents a remarkable convergence of rapid industrial growth, technological innovation, and strategic global connectivity. The city’s ambitious infrastructure projects, burgeoning manufacturing sector, and commitment to high-value industry make it an unparalleled setting for an Industrial Engineering intern to learn and grow. I am keenly aware that success in this role requires not just technical acumen but also adaptability within a fast-paced environment focused on delivering world-class results under tight deadlines. My proactive approach, meticulous attention to detail, and eagerness to learn from experienced professionals align perfectly with the demands of such an environment. I am confident that my dedication to optimizing processes, reducing costs without compromising quality or safety, and fostering continuous improvement – the very essence of Industrial Engineering – will allow me to provide immediate value during my Internship in Qatar Doha.</w:t>
      </w:r>
    </w:p>
    <w:p>
      <w:pPr>
        <w:pStyle w:val="BodyText"/>
      </w:pPr>
      <w:r>
        <w:t xml:space="preserve">Furthermore, I possess a strong commitment to adhering to all Qatari labor standards and cultural practices. I have researched the local business etiquette and am fully prepared to engage respectfully with colleagues and clients in accordance with Qatar’s professional norms. My goal is not just to complete an internship, but to genuinely contribute meaningfully while becoming a valuable asset within your organization’s operational framework as it navigates the exciting challenges of the future.</w:t>
      </w:r>
    </w:p>
    <w:p>
      <w:pPr>
        <w:pStyle w:val="BodyText"/>
      </w:pPr>
      <w:r>
        <w:t xml:space="preserve">Thank you for considering my application for this coveted Industrial Engineer Internship position. I am deeply impressed by [Company Name]'s leadership in industrial innovation within Qatar Doha and am exceptionally enthusiastic about the possibility of contributing to your team’s success. My resume, attached for your review, provides further detail on my qualifications and projects. I welcome the opportunity to discuss how my skills in process optimization, data analysis, and commitment to operational excellence can support your organization’s strategic objectives during an interview at your earliest convenience.</w:t>
      </w:r>
    </w:p>
    <w:p>
      <w:pPr>
        <w:pStyle w:val="BodyText"/>
      </w:pPr>
      <w:r>
        <w:t xml:space="preserve">Thank you for your time and thoughtful consideration of this Internship Application Letter. I look forward to the possibility of discussing how I can contribute to the continued success and innovation within Qatar’s industrial engineering community in Doha.</w:t>
      </w:r>
    </w:p>
    <w:p>
      <w:pPr>
        <w:pStyle w:val="BodyText"/>
      </w:pPr>
      <w:r>
        <w:t xml:space="preserve">Sincerely,</w:t>
      </w:r>
    </w:p>
    <w:p>
      <w:pPr>
        <w:pStyle w:val="BodyText"/>
      </w:pPr>
      <w:r>
        <w:br/>
      </w:r>
      <w:r>
        <w:br/>
      </w:r>
    </w:p>
    <w:p>
      <w:pPr>
        <w:pStyle w:val="BodyText"/>
      </w:pPr>
      <w:r>
        <w:t xml:space="preserve">[Your Full Name]</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Industrial Engineer in Qatar Doha</dc:title>
  <dc:creator/>
  <dc:language>en</dc:language>
  <cp:keywords/>
  <dcterms:created xsi:type="dcterms:W3CDTF">2026-04-30T10:28:56Z</dcterms:created>
  <dcterms:modified xsi:type="dcterms:W3CDTF">2026-04-30T10:28:56Z</dcterms:modified>
</cp:coreProperties>
</file>

<file path=docProps/custom.xml><?xml version="1.0" encoding="utf-8"?>
<Properties xmlns="http://schemas.openxmlformats.org/officeDocument/2006/custom-properties" xmlns:vt="http://schemas.openxmlformats.org/officeDocument/2006/docPropsVTypes"/>
</file>